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D0986" w14:textId="77777777" w:rsidR="00933D97" w:rsidRDefault="00933D97" w:rsidP="00A22003">
      <w:pPr>
        <w:pStyle w:val="aa"/>
        <w:spacing w:before="0" w:beforeAutospacing="0" w:after="0" w:afterAutospacing="0"/>
        <w:ind w:left="540"/>
        <w:jc w:val="both"/>
        <w:rPr>
          <w:rFonts w:ascii="Times New Roman" w:eastAsia="微软雅黑" w:hAnsi="Times New Roman" w:cs="Times New Roman"/>
          <w:sz w:val="22"/>
          <w:szCs w:val="22"/>
        </w:rPr>
      </w:pPr>
      <w:r>
        <w:rPr>
          <w:rFonts w:ascii="Times New Roman" w:eastAsia="微软雅黑" w:hAnsi="Times New Roman" w:cs="Times New Roman"/>
          <w:sz w:val="22"/>
          <w:szCs w:val="22"/>
        </w:rPr>
        <w:t> </w:t>
      </w:r>
    </w:p>
    <w:p w14:paraId="34A31B9E" w14:textId="77777777" w:rsidR="00933D97" w:rsidRDefault="00933D97" w:rsidP="00A22003">
      <w:pPr>
        <w:pStyle w:val="aa"/>
        <w:spacing w:before="0" w:beforeAutospacing="0" w:after="0" w:afterAutospacing="0"/>
        <w:jc w:val="both"/>
        <w:rPr>
          <w:rFonts w:ascii="Times New Roman" w:eastAsia="微软雅黑" w:hAnsi="Times New Roman" w:cs="Times New Roman"/>
          <w:sz w:val="22"/>
          <w:szCs w:val="22"/>
        </w:rPr>
      </w:pPr>
      <w:r>
        <w:rPr>
          <w:rFonts w:ascii="Times New Roman" w:eastAsia="微软雅黑" w:hAnsi="Times New Roman" w:cs="Times New Roman"/>
          <w:sz w:val="22"/>
          <w:szCs w:val="22"/>
        </w:rPr>
        <w:t>Dear ADMISSIONS,</w:t>
      </w:r>
    </w:p>
    <w:p w14:paraId="7067503E" w14:textId="77777777" w:rsidR="00933D97" w:rsidRDefault="00933D97" w:rsidP="00A22003">
      <w:pPr>
        <w:pStyle w:val="aa"/>
        <w:spacing w:before="0" w:beforeAutospacing="0" w:after="0" w:afterAutospacing="0"/>
        <w:jc w:val="both"/>
        <w:rPr>
          <w:rFonts w:ascii="Times New Roman" w:eastAsia="微软雅黑" w:hAnsi="Times New Roman" w:cs="Times New Roman"/>
          <w:sz w:val="22"/>
          <w:szCs w:val="22"/>
        </w:rPr>
      </w:pPr>
      <w:r>
        <w:rPr>
          <w:rFonts w:ascii="Times New Roman" w:eastAsia="微软雅黑" w:hAnsi="Times New Roman" w:cs="Times New Roman"/>
          <w:sz w:val="22"/>
          <w:szCs w:val="22"/>
        </w:rPr>
        <w:t> </w:t>
      </w:r>
    </w:p>
    <w:p w14:paraId="467E3E2E" w14:textId="671CEFA6" w:rsidR="00933D97" w:rsidRDefault="00933D97" w:rsidP="00A22003">
      <w:pPr>
        <w:pStyle w:val="aa"/>
        <w:spacing w:before="0" w:beforeAutospacing="0" w:after="0" w:afterAutospacing="0"/>
        <w:jc w:val="both"/>
        <w:rPr>
          <w:rFonts w:ascii="Times New Roman" w:eastAsia="微软雅黑" w:hAnsi="Times New Roman" w:cs="Times New Roman"/>
          <w:sz w:val="22"/>
          <w:szCs w:val="22"/>
        </w:rPr>
      </w:pPr>
      <w:r>
        <w:rPr>
          <w:rFonts w:ascii="Times New Roman" w:eastAsia="微软雅黑" w:hAnsi="Times New Roman" w:cs="Times New Roman"/>
          <w:sz w:val="22"/>
          <w:szCs w:val="22"/>
        </w:rPr>
        <w:t xml:space="preserve">I am writing to express my strong interest in pursuing graduate studies at </w:t>
      </w:r>
      <w:r w:rsidR="001808FE">
        <w:rPr>
          <w:rFonts w:ascii="Times New Roman" w:eastAsia="微软雅黑" w:hAnsi="Times New Roman" w:cs="Times New Roman"/>
          <w:sz w:val="22"/>
          <w:szCs w:val="22"/>
        </w:rPr>
        <w:t>XXXX</w:t>
      </w:r>
      <w:r>
        <w:rPr>
          <w:rFonts w:ascii="Times New Roman" w:eastAsia="微软雅黑" w:hAnsi="Times New Roman" w:cs="Times New Roman"/>
          <w:sz w:val="22"/>
          <w:szCs w:val="22"/>
        </w:rPr>
        <w:t xml:space="preserve"> University. As an individual with a deep passion for computer science, I am eager to continue my academic journey in an environment known for its outstanding research programs and collaborative community.</w:t>
      </w:r>
    </w:p>
    <w:p w14:paraId="742434AA" w14:textId="77777777" w:rsidR="00933D97" w:rsidRDefault="00933D97" w:rsidP="00A22003">
      <w:pPr>
        <w:pStyle w:val="aa"/>
        <w:spacing w:before="0" w:beforeAutospacing="0" w:after="0" w:afterAutospacing="0"/>
        <w:jc w:val="both"/>
        <w:rPr>
          <w:rFonts w:ascii="Times New Roman" w:eastAsia="微软雅黑" w:hAnsi="Times New Roman" w:cs="Times New Roman"/>
          <w:sz w:val="22"/>
          <w:szCs w:val="22"/>
        </w:rPr>
      </w:pPr>
      <w:r>
        <w:rPr>
          <w:rFonts w:ascii="Times New Roman" w:eastAsia="微软雅黑" w:hAnsi="Times New Roman" w:cs="Times New Roman"/>
          <w:sz w:val="22"/>
          <w:szCs w:val="22"/>
        </w:rPr>
        <w:t> </w:t>
      </w:r>
    </w:p>
    <w:p w14:paraId="2C054250" w14:textId="77777777" w:rsidR="00933D97" w:rsidRDefault="00933D97" w:rsidP="00A22003">
      <w:pPr>
        <w:pStyle w:val="aa"/>
        <w:spacing w:before="0" w:beforeAutospacing="0" w:after="0" w:afterAutospacing="0"/>
        <w:jc w:val="both"/>
        <w:rPr>
          <w:rFonts w:ascii="Times New Roman" w:eastAsia="微软雅黑" w:hAnsi="Times New Roman" w:cs="Times New Roman"/>
          <w:sz w:val="22"/>
          <w:szCs w:val="22"/>
        </w:rPr>
      </w:pPr>
      <w:r>
        <w:rPr>
          <w:rFonts w:ascii="Times New Roman" w:eastAsia="微软雅黑" w:hAnsi="Times New Roman" w:cs="Times New Roman"/>
          <w:sz w:val="22"/>
          <w:szCs w:val="22"/>
          <w:highlight w:val="yellow"/>
        </w:rPr>
        <w:t>Throughout my undergraduate studies,</w:t>
      </w:r>
      <w:r>
        <w:rPr>
          <w:rFonts w:ascii="Times New Roman" w:eastAsia="微软雅黑" w:hAnsi="Times New Roman" w:cs="Times New Roman"/>
          <w:sz w:val="22"/>
          <w:szCs w:val="22"/>
        </w:rPr>
        <w:t xml:space="preserve"> I have developed a strong foundation in computer science, with a particular focus on programming languages and software development. I have gained hands-on experience through internships, research projects, and extracurricular activities, which have prepared me for the challenges of graduate study.</w:t>
      </w:r>
    </w:p>
    <w:p w14:paraId="60CDC7E9" w14:textId="77777777" w:rsidR="00933D97" w:rsidRDefault="00933D97" w:rsidP="00A22003">
      <w:pPr>
        <w:pStyle w:val="aa"/>
        <w:spacing w:before="0" w:beforeAutospacing="0" w:after="0" w:afterAutospacing="0"/>
        <w:jc w:val="both"/>
        <w:rPr>
          <w:rFonts w:ascii="Times New Roman" w:eastAsia="微软雅黑" w:hAnsi="Times New Roman" w:cs="Times New Roman"/>
          <w:sz w:val="22"/>
          <w:szCs w:val="22"/>
        </w:rPr>
      </w:pPr>
      <w:r>
        <w:rPr>
          <w:rFonts w:ascii="Times New Roman" w:eastAsia="微软雅黑" w:hAnsi="Times New Roman" w:cs="Times New Roman"/>
          <w:sz w:val="22"/>
          <w:szCs w:val="22"/>
        </w:rPr>
        <w:t> </w:t>
      </w:r>
    </w:p>
    <w:p w14:paraId="517B0F1C" w14:textId="77777777" w:rsidR="00933D97" w:rsidRDefault="00933D97" w:rsidP="00A22003">
      <w:pPr>
        <w:pStyle w:val="aa"/>
        <w:spacing w:before="0" w:beforeAutospacing="0" w:after="0" w:afterAutospacing="0"/>
        <w:jc w:val="both"/>
        <w:rPr>
          <w:rFonts w:ascii="Times New Roman" w:eastAsia="微软雅黑" w:hAnsi="Times New Roman" w:cs="Times New Roman"/>
          <w:sz w:val="22"/>
          <w:szCs w:val="22"/>
        </w:rPr>
      </w:pPr>
      <w:r>
        <w:rPr>
          <w:rFonts w:ascii="Times New Roman" w:eastAsia="微软雅黑" w:hAnsi="Times New Roman" w:cs="Times New Roman"/>
          <w:sz w:val="22"/>
          <w:szCs w:val="22"/>
          <w:highlight w:val="yellow"/>
        </w:rPr>
        <w:t>Looking ahead to my graduate studies</w:t>
      </w:r>
      <w:r>
        <w:rPr>
          <w:rFonts w:ascii="Times New Roman" w:eastAsia="微软雅黑" w:hAnsi="Times New Roman" w:cs="Times New Roman"/>
          <w:sz w:val="22"/>
          <w:szCs w:val="22"/>
        </w:rPr>
        <w:t>, I am particularly interested in exploring the field of artificial intelligence, with a focus on natural language processing and machine learning. I believe that these areas offer exciting opportunities for groundbreaking research and practical applications, and I am eager to contribute to this field in meaningful ways.</w:t>
      </w:r>
    </w:p>
    <w:p w14:paraId="78FF7A5D" w14:textId="77777777" w:rsidR="00933D97" w:rsidRDefault="00933D97" w:rsidP="00A22003">
      <w:pPr>
        <w:pStyle w:val="aa"/>
        <w:spacing w:before="0" w:beforeAutospacing="0" w:after="0" w:afterAutospacing="0"/>
        <w:jc w:val="both"/>
        <w:rPr>
          <w:rFonts w:ascii="Times New Roman" w:eastAsia="微软雅黑" w:hAnsi="Times New Roman" w:cs="Times New Roman"/>
          <w:sz w:val="22"/>
          <w:szCs w:val="22"/>
        </w:rPr>
      </w:pPr>
      <w:r>
        <w:rPr>
          <w:rFonts w:ascii="Times New Roman" w:eastAsia="微软雅黑" w:hAnsi="Times New Roman" w:cs="Times New Roman"/>
          <w:sz w:val="22"/>
          <w:szCs w:val="22"/>
        </w:rPr>
        <w:t> </w:t>
      </w:r>
    </w:p>
    <w:p w14:paraId="7C062FC7" w14:textId="2C1F6B6B" w:rsidR="00933D97" w:rsidRDefault="00933D97" w:rsidP="00A22003">
      <w:pPr>
        <w:pStyle w:val="aa"/>
        <w:spacing w:before="0" w:beforeAutospacing="0" w:after="0" w:afterAutospacing="0"/>
        <w:jc w:val="both"/>
        <w:rPr>
          <w:rFonts w:ascii="Times New Roman" w:eastAsia="微软雅黑" w:hAnsi="Times New Roman" w:cs="Times New Roman"/>
          <w:sz w:val="22"/>
          <w:szCs w:val="22"/>
        </w:rPr>
      </w:pPr>
      <w:r>
        <w:rPr>
          <w:rFonts w:ascii="Times New Roman" w:eastAsia="微软雅黑" w:hAnsi="Times New Roman" w:cs="Times New Roman"/>
          <w:sz w:val="22"/>
          <w:szCs w:val="22"/>
        </w:rPr>
        <w:t xml:space="preserve">To achieve my goals, I plan to take advantage of the many resources available at </w:t>
      </w:r>
      <w:r w:rsidR="001808FE">
        <w:rPr>
          <w:rFonts w:ascii="Times New Roman" w:eastAsia="微软雅黑" w:hAnsi="Times New Roman" w:cs="Times New Roman"/>
          <w:sz w:val="22"/>
          <w:szCs w:val="22"/>
        </w:rPr>
        <w:t>XXXX</w:t>
      </w:r>
      <w:r>
        <w:rPr>
          <w:rFonts w:ascii="Times New Roman" w:eastAsia="微软雅黑" w:hAnsi="Times New Roman" w:cs="Times New Roman"/>
          <w:sz w:val="22"/>
          <w:szCs w:val="22"/>
        </w:rPr>
        <w:t xml:space="preserve"> University, including the excellent faculty, research facilities, and collaborative community. I am particularly interested in working with Professor X, whose research in natural language processing aligns closely with my own interests.</w:t>
      </w:r>
    </w:p>
    <w:p w14:paraId="1463D803" w14:textId="77777777" w:rsidR="00933D97" w:rsidRDefault="00933D97" w:rsidP="00A22003">
      <w:pPr>
        <w:pStyle w:val="aa"/>
        <w:spacing w:before="0" w:beforeAutospacing="0" w:after="0" w:afterAutospacing="0"/>
        <w:jc w:val="both"/>
        <w:rPr>
          <w:rFonts w:ascii="Times New Roman" w:eastAsia="微软雅黑" w:hAnsi="Times New Roman" w:cs="Times New Roman"/>
          <w:sz w:val="22"/>
          <w:szCs w:val="22"/>
        </w:rPr>
      </w:pPr>
      <w:r>
        <w:rPr>
          <w:rFonts w:ascii="Times New Roman" w:eastAsia="微软雅黑" w:hAnsi="Times New Roman" w:cs="Times New Roman"/>
          <w:sz w:val="22"/>
          <w:szCs w:val="22"/>
        </w:rPr>
        <w:t> </w:t>
      </w:r>
    </w:p>
    <w:p w14:paraId="5562A229" w14:textId="77777777" w:rsidR="00933D97" w:rsidRDefault="00933D97" w:rsidP="00A22003">
      <w:pPr>
        <w:pStyle w:val="aa"/>
        <w:spacing w:before="0" w:beforeAutospacing="0" w:after="0" w:afterAutospacing="0"/>
        <w:jc w:val="both"/>
        <w:rPr>
          <w:rFonts w:ascii="Times New Roman" w:eastAsia="微软雅黑" w:hAnsi="Times New Roman" w:cs="Times New Roman"/>
          <w:sz w:val="22"/>
          <w:szCs w:val="22"/>
        </w:rPr>
      </w:pPr>
      <w:r>
        <w:rPr>
          <w:rFonts w:ascii="Times New Roman" w:eastAsia="微软雅黑" w:hAnsi="Times New Roman" w:cs="Times New Roman"/>
          <w:sz w:val="22"/>
          <w:szCs w:val="22"/>
        </w:rPr>
        <w:t>In addition, I plan to participate in relevant research projects and attend seminars and conferences to deepen my understanding of current trends and developments in the field. I am also interested in opportunities to collaborate with other graduate students and researchers to exchange ideas and collaborate on projects.</w:t>
      </w:r>
    </w:p>
    <w:p w14:paraId="43F3EC24" w14:textId="77777777" w:rsidR="00933D97" w:rsidRDefault="00933D97" w:rsidP="00A22003">
      <w:pPr>
        <w:pStyle w:val="aa"/>
        <w:spacing w:before="0" w:beforeAutospacing="0" w:after="0" w:afterAutospacing="0"/>
        <w:jc w:val="both"/>
        <w:rPr>
          <w:rFonts w:ascii="Times New Roman" w:eastAsia="微软雅黑" w:hAnsi="Times New Roman" w:cs="Times New Roman"/>
          <w:sz w:val="22"/>
          <w:szCs w:val="22"/>
        </w:rPr>
      </w:pPr>
      <w:r>
        <w:rPr>
          <w:rFonts w:ascii="Times New Roman" w:eastAsia="微软雅黑" w:hAnsi="Times New Roman" w:cs="Times New Roman"/>
          <w:sz w:val="22"/>
          <w:szCs w:val="22"/>
        </w:rPr>
        <w:t> </w:t>
      </w:r>
    </w:p>
    <w:p w14:paraId="7FB6F478" w14:textId="77777777" w:rsidR="00933D97" w:rsidRDefault="00933D97" w:rsidP="00A22003">
      <w:pPr>
        <w:pStyle w:val="aa"/>
        <w:spacing w:before="0" w:beforeAutospacing="0" w:after="0" w:afterAutospacing="0"/>
        <w:jc w:val="both"/>
        <w:rPr>
          <w:rFonts w:ascii="Times New Roman" w:eastAsia="微软雅黑" w:hAnsi="Times New Roman" w:cs="Times New Roman"/>
          <w:sz w:val="22"/>
          <w:szCs w:val="22"/>
        </w:rPr>
      </w:pPr>
      <w:r>
        <w:rPr>
          <w:rFonts w:ascii="Times New Roman" w:eastAsia="微软雅黑" w:hAnsi="Times New Roman" w:cs="Times New Roman"/>
          <w:sz w:val="22"/>
          <w:szCs w:val="22"/>
        </w:rPr>
        <w:t xml:space="preserve">My scholastic aptitude can be summarized as </w:t>
      </w:r>
      <w:proofErr w:type="spellStart"/>
      <w:r>
        <w:rPr>
          <w:rFonts w:ascii="Times New Roman" w:eastAsia="微软雅黑" w:hAnsi="Times New Roman" w:cs="Times New Roman"/>
          <w:sz w:val="22"/>
          <w:szCs w:val="22"/>
          <w:highlight w:val="yellow"/>
        </w:rPr>
        <w:t>self motivated</w:t>
      </w:r>
      <w:proofErr w:type="spellEnd"/>
      <w:r>
        <w:rPr>
          <w:rFonts w:ascii="Times New Roman" w:eastAsia="微软雅黑" w:hAnsi="Times New Roman" w:cs="Times New Roman"/>
          <w:sz w:val="22"/>
          <w:szCs w:val="22"/>
          <w:highlight w:val="yellow"/>
        </w:rPr>
        <w:t>, creative and constantly evolving</w:t>
      </w:r>
      <w:r>
        <w:rPr>
          <w:rFonts w:ascii="Times New Roman" w:eastAsia="微软雅黑" w:hAnsi="Times New Roman" w:cs="Times New Roman"/>
          <w:sz w:val="22"/>
          <w:szCs w:val="22"/>
        </w:rPr>
        <w:t xml:space="preserve">. First and foremost, my ability to study independently was developed when I was young. When I got into junior high school, I began to teach myself C++ programming language. However, I was the only person who was interested in computer science and initiatively study it with interest. </w:t>
      </w:r>
      <w:proofErr w:type="gramStart"/>
      <w:r>
        <w:rPr>
          <w:rFonts w:ascii="Times New Roman" w:eastAsia="微软雅黑" w:hAnsi="Times New Roman" w:cs="Times New Roman"/>
          <w:sz w:val="22"/>
          <w:szCs w:val="22"/>
        </w:rPr>
        <w:t>Thus</w:t>
      </w:r>
      <w:proofErr w:type="gramEnd"/>
      <w:r>
        <w:rPr>
          <w:rFonts w:ascii="Times New Roman" w:eastAsia="微软雅黑" w:hAnsi="Times New Roman" w:cs="Times New Roman"/>
          <w:sz w:val="22"/>
          <w:szCs w:val="22"/>
        </w:rPr>
        <w:t xml:space="preserve"> at that time I had to begin to learn it using books bought from bookstores and information from the Internet. So far, my ability to use Python has improved a lot which nearly surpasses almost all senior-high students. I am also do well in Java and C++.</w:t>
      </w:r>
    </w:p>
    <w:p w14:paraId="28CDA62B" w14:textId="77777777" w:rsidR="00933D97" w:rsidRDefault="00933D97" w:rsidP="00A22003">
      <w:pPr>
        <w:pStyle w:val="aa"/>
        <w:spacing w:before="0" w:beforeAutospacing="0" w:after="0" w:afterAutospacing="0"/>
        <w:jc w:val="both"/>
        <w:rPr>
          <w:rFonts w:ascii="Times New Roman" w:eastAsia="微软雅黑" w:hAnsi="Times New Roman" w:cs="Times New Roman"/>
          <w:sz w:val="22"/>
          <w:szCs w:val="22"/>
        </w:rPr>
      </w:pPr>
      <w:r>
        <w:rPr>
          <w:rFonts w:ascii="Times New Roman" w:eastAsia="微软雅黑" w:hAnsi="Times New Roman" w:cs="Times New Roman"/>
          <w:sz w:val="22"/>
          <w:szCs w:val="22"/>
        </w:rPr>
        <w:t> </w:t>
      </w:r>
    </w:p>
    <w:p w14:paraId="746C7BC9" w14:textId="77777777" w:rsidR="00933D97" w:rsidRDefault="00933D97" w:rsidP="00A22003">
      <w:pPr>
        <w:pStyle w:val="aa"/>
        <w:spacing w:before="0" w:beforeAutospacing="0" w:after="0" w:afterAutospacing="0"/>
        <w:jc w:val="both"/>
        <w:rPr>
          <w:rFonts w:ascii="Times New Roman" w:eastAsia="微软雅黑" w:hAnsi="Times New Roman" w:cs="Times New Roman"/>
          <w:sz w:val="22"/>
          <w:szCs w:val="22"/>
        </w:rPr>
      </w:pPr>
      <w:r>
        <w:rPr>
          <w:rFonts w:ascii="Times New Roman" w:eastAsia="微软雅黑" w:hAnsi="Times New Roman" w:cs="Times New Roman"/>
          <w:sz w:val="22"/>
          <w:szCs w:val="22"/>
        </w:rPr>
        <w:t>Next, I consider myself to be a creative person. Instead of believing the standard solutions given by textbooks or teachers, I always look for better solutions. I regard this as a vital skill in my programming research. If everybody acknowledges the truth recognized by others without hesitation, then science is also a superstition. When all the people think alike, then no one is thinking. Thanks to my bold ideas and excellent scholastic aptitude, I have won many national awards in science competitions, which means I am the top 3% among the contestants. More importantly, during the competitions, I have made acquaintance with lots of people. I think highly of the teamwork.</w:t>
      </w:r>
    </w:p>
    <w:p w14:paraId="00D5C8C2" w14:textId="77777777" w:rsidR="00933D97" w:rsidRDefault="00933D97" w:rsidP="00A22003">
      <w:pPr>
        <w:pStyle w:val="aa"/>
        <w:spacing w:before="0" w:beforeAutospacing="0" w:after="0" w:afterAutospacing="0"/>
        <w:jc w:val="both"/>
        <w:rPr>
          <w:rFonts w:ascii="Times New Roman" w:eastAsia="微软雅黑" w:hAnsi="Times New Roman" w:cs="Times New Roman"/>
          <w:sz w:val="22"/>
          <w:szCs w:val="22"/>
        </w:rPr>
      </w:pPr>
      <w:r>
        <w:rPr>
          <w:rFonts w:ascii="Times New Roman" w:eastAsia="微软雅黑" w:hAnsi="Times New Roman" w:cs="Times New Roman"/>
          <w:sz w:val="22"/>
          <w:szCs w:val="22"/>
        </w:rPr>
        <w:lastRenderedPageBreak/>
        <w:t> </w:t>
      </w:r>
    </w:p>
    <w:p w14:paraId="24835BF9" w14:textId="77777777" w:rsidR="00933D97" w:rsidRDefault="00933D97" w:rsidP="00A22003">
      <w:pPr>
        <w:pStyle w:val="aa"/>
        <w:spacing w:before="0" w:beforeAutospacing="0" w:after="0" w:afterAutospacing="0"/>
        <w:jc w:val="both"/>
        <w:rPr>
          <w:rFonts w:ascii="Times New Roman" w:eastAsia="微软雅黑" w:hAnsi="Times New Roman" w:cs="Times New Roman"/>
          <w:sz w:val="22"/>
          <w:szCs w:val="22"/>
        </w:rPr>
      </w:pPr>
      <w:r>
        <w:rPr>
          <w:rFonts w:ascii="Times New Roman" w:eastAsia="微软雅黑" w:hAnsi="Times New Roman" w:cs="Times New Roman"/>
          <w:sz w:val="22"/>
          <w:szCs w:val="22"/>
        </w:rPr>
        <w:t xml:space="preserve">I’m an </w:t>
      </w:r>
      <w:r>
        <w:rPr>
          <w:rFonts w:ascii="Times New Roman" w:eastAsia="微软雅黑" w:hAnsi="Times New Roman" w:cs="Times New Roman"/>
          <w:sz w:val="22"/>
          <w:szCs w:val="22"/>
          <w:highlight w:val="yellow"/>
        </w:rPr>
        <w:t xml:space="preserve">enthusiastic, courageous and confident </w:t>
      </w:r>
      <w:r>
        <w:rPr>
          <w:rFonts w:ascii="Times New Roman" w:eastAsia="微软雅黑" w:hAnsi="Times New Roman" w:cs="Times New Roman"/>
          <w:sz w:val="22"/>
          <w:szCs w:val="22"/>
        </w:rPr>
        <w:t>people, who always ready to help others and give my suggestions. I'm also so popular with my classmates that I’m elected to be the monitor of the class. Despite my strong points, sometimes I get too caught up in the details, which I will seek to improve on during the course of my study.</w:t>
      </w:r>
    </w:p>
    <w:p w14:paraId="5E6C1A5A" w14:textId="77777777" w:rsidR="00933D97" w:rsidRDefault="00933D97" w:rsidP="00A22003">
      <w:pPr>
        <w:pStyle w:val="aa"/>
        <w:spacing w:before="0" w:beforeAutospacing="0" w:after="0" w:afterAutospacing="0"/>
        <w:jc w:val="both"/>
        <w:rPr>
          <w:rFonts w:ascii="Times New Roman" w:eastAsia="微软雅黑" w:hAnsi="Times New Roman" w:cs="Times New Roman"/>
          <w:sz w:val="22"/>
          <w:szCs w:val="22"/>
        </w:rPr>
      </w:pPr>
      <w:r>
        <w:rPr>
          <w:rFonts w:ascii="Times New Roman" w:eastAsia="微软雅黑" w:hAnsi="Times New Roman" w:cs="Times New Roman"/>
          <w:sz w:val="22"/>
          <w:szCs w:val="22"/>
        </w:rPr>
        <w:t> </w:t>
      </w:r>
    </w:p>
    <w:p w14:paraId="743BCB31" w14:textId="10B5FF7F" w:rsidR="00933D97" w:rsidRDefault="00933D97" w:rsidP="00A22003">
      <w:pPr>
        <w:pStyle w:val="aa"/>
        <w:spacing w:before="0" w:beforeAutospacing="0" w:after="0" w:afterAutospacing="0"/>
        <w:jc w:val="both"/>
        <w:rPr>
          <w:rFonts w:ascii="Times New Roman" w:eastAsia="微软雅黑" w:hAnsi="Times New Roman" w:cs="Times New Roman"/>
          <w:sz w:val="22"/>
          <w:szCs w:val="22"/>
        </w:rPr>
      </w:pPr>
      <w:r>
        <w:rPr>
          <w:rFonts w:ascii="Times New Roman" w:eastAsia="微软雅黑" w:hAnsi="Times New Roman" w:cs="Times New Roman"/>
          <w:sz w:val="22"/>
          <w:szCs w:val="22"/>
        </w:rPr>
        <w:t xml:space="preserve">Overall, I am confident that </w:t>
      </w:r>
      <w:r w:rsidR="001808FE">
        <w:rPr>
          <w:rFonts w:ascii="Times New Roman" w:eastAsia="微软雅黑" w:hAnsi="Times New Roman" w:cs="Times New Roman"/>
          <w:sz w:val="22"/>
          <w:szCs w:val="22"/>
        </w:rPr>
        <w:t>XXXX</w:t>
      </w:r>
      <w:r>
        <w:rPr>
          <w:rFonts w:ascii="Times New Roman" w:eastAsia="微软雅黑" w:hAnsi="Times New Roman" w:cs="Times New Roman"/>
          <w:sz w:val="22"/>
          <w:szCs w:val="22"/>
        </w:rPr>
        <w:t xml:space="preserve"> University is the ideal place for me to continue my academic journey and achieve my career goals. I am excited about the opportunity to contribute to and learn from the </w:t>
      </w:r>
      <w:r w:rsidR="001808FE">
        <w:rPr>
          <w:rFonts w:ascii="Times New Roman" w:eastAsia="微软雅黑" w:hAnsi="Times New Roman" w:cs="Times New Roman"/>
          <w:sz w:val="22"/>
          <w:szCs w:val="22"/>
        </w:rPr>
        <w:t>XXXX</w:t>
      </w:r>
      <w:r>
        <w:rPr>
          <w:rFonts w:ascii="Times New Roman" w:eastAsia="微软雅黑" w:hAnsi="Times New Roman" w:cs="Times New Roman"/>
          <w:sz w:val="22"/>
          <w:szCs w:val="22"/>
        </w:rPr>
        <w:t xml:space="preserve"> community, and I look forward to the possibility of joining your esteemed institution as a graduate student in Computer Science.</w:t>
      </w:r>
    </w:p>
    <w:p w14:paraId="34EF0CE4" w14:textId="77777777" w:rsidR="00933D97" w:rsidRDefault="00933D97" w:rsidP="00A22003">
      <w:pPr>
        <w:pStyle w:val="aa"/>
        <w:spacing w:before="0" w:beforeAutospacing="0" w:after="0" w:afterAutospacing="0"/>
        <w:ind w:left="540"/>
        <w:jc w:val="both"/>
        <w:rPr>
          <w:rFonts w:ascii="Times New Roman" w:eastAsia="微软雅黑" w:hAnsi="Times New Roman" w:cs="Times New Roman"/>
          <w:sz w:val="22"/>
          <w:szCs w:val="22"/>
        </w:rPr>
      </w:pPr>
      <w:r>
        <w:rPr>
          <w:rFonts w:ascii="Times New Roman" w:eastAsia="微软雅黑" w:hAnsi="Times New Roman" w:cs="Times New Roman"/>
          <w:sz w:val="22"/>
          <w:szCs w:val="22"/>
        </w:rPr>
        <w:t> </w:t>
      </w:r>
    </w:p>
    <w:p w14:paraId="51CE447E" w14:textId="77777777" w:rsidR="00933D97" w:rsidRDefault="00933D97" w:rsidP="00A22003">
      <w:pPr>
        <w:pStyle w:val="aa"/>
        <w:spacing w:before="0" w:beforeAutospacing="0" w:after="0" w:afterAutospacing="0"/>
        <w:ind w:left="540"/>
        <w:jc w:val="both"/>
        <w:rPr>
          <w:rFonts w:ascii="Times New Roman" w:eastAsia="微软雅黑" w:hAnsi="Times New Roman" w:cs="Times New Roman"/>
          <w:sz w:val="22"/>
          <w:szCs w:val="22"/>
        </w:rPr>
      </w:pPr>
      <w:r>
        <w:rPr>
          <w:rFonts w:ascii="Times New Roman" w:eastAsia="微软雅黑" w:hAnsi="Times New Roman" w:cs="Times New Roman"/>
          <w:sz w:val="22"/>
          <w:szCs w:val="22"/>
          <w:lang w:val="en-GB"/>
        </w:rPr>
        <w:t>Yours Sincerely</w:t>
      </w:r>
      <w:r>
        <w:rPr>
          <w:rFonts w:ascii="Times New Roman" w:eastAsia="微软雅黑" w:hAnsi="Times New Roman" w:cs="Times New Roman"/>
          <w:sz w:val="22"/>
          <w:szCs w:val="22"/>
        </w:rPr>
        <w:t>,</w:t>
      </w:r>
    </w:p>
    <w:p w14:paraId="7126826B" w14:textId="77777777" w:rsidR="00933D97" w:rsidRDefault="00933D97" w:rsidP="00A22003">
      <w:pPr>
        <w:pStyle w:val="aa"/>
        <w:spacing w:before="0" w:beforeAutospacing="0" w:after="0" w:afterAutospacing="0"/>
        <w:ind w:left="540"/>
        <w:jc w:val="both"/>
        <w:rPr>
          <w:rFonts w:ascii="Times New Roman" w:eastAsia="微软雅黑" w:hAnsi="Times New Roman" w:cs="Times New Roman"/>
          <w:sz w:val="22"/>
          <w:szCs w:val="22"/>
        </w:rPr>
      </w:pPr>
      <w:r>
        <w:rPr>
          <w:rFonts w:ascii="Times New Roman" w:eastAsia="微软雅黑" w:hAnsi="Times New Roman" w:cs="Times New Roman"/>
          <w:sz w:val="22"/>
          <w:szCs w:val="22"/>
        </w:rPr>
        <w:t>LIU AOFAN</w:t>
      </w:r>
    </w:p>
    <w:p w14:paraId="13E5E982" w14:textId="77777777" w:rsidR="00A56F0C" w:rsidRPr="00933D97" w:rsidRDefault="00A56F0C" w:rsidP="00A22003"/>
    <w:sectPr w:rsidR="00A56F0C" w:rsidRPr="00933D9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39C91" w14:textId="77777777" w:rsidR="00E42D1A" w:rsidRDefault="00E42D1A" w:rsidP="00616786">
      <w:r>
        <w:separator/>
      </w:r>
    </w:p>
  </w:endnote>
  <w:endnote w:type="continuationSeparator" w:id="0">
    <w:p w14:paraId="57870428" w14:textId="77777777" w:rsidR="00E42D1A" w:rsidRDefault="00E42D1A" w:rsidP="00616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C69FE" w14:textId="77777777" w:rsidR="00E42D1A" w:rsidRDefault="00E42D1A" w:rsidP="00616786">
      <w:r>
        <w:separator/>
      </w:r>
    </w:p>
  </w:footnote>
  <w:footnote w:type="continuationSeparator" w:id="0">
    <w:p w14:paraId="6A206A74" w14:textId="77777777" w:rsidR="00E42D1A" w:rsidRDefault="00E42D1A" w:rsidP="0061678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NDcytzAwMzMyNjJV0lEKTi0uzszPAykwrAUAfPwhECwAAAA="/>
  </w:docVars>
  <w:rsids>
    <w:rsidRoot w:val="003A7370"/>
    <w:rsid w:val="00012058"/>
    <w:rsid w:val="00016C42"/>
    <w:rsid w:val="000609F1"/>
    <w:rsid w:val="000743A5"/>
    <w:rsid w:val="00076F35"/>
    <w:rsid w:val="00091595"/>
    <w:rsid w:val="000C71F8"/>
    <w:rsid w:val="000D0B04"/>
    <w:rsid w:val="0010253A"/>
    <w:rsid w:val="00102FFD"/>
    <w:rsid w:val="00145A6B"/>
    <w:rsid w:val="001808FE"/>
    <w:rsid w:val="00180D74"/>
    <w:rsid w:val="00192502"/>
    <w:rsid w:val="001A2404"/>
    <w:rsid w:val="001A268C"/>
    <w:rsid w:val="001B59A2"/>
    <w:rsid w:val="001D3B68"/>
    <w:rsid w:val="001D61FC"/>
    <w:rsid w:val="00210CB6"/>
    <w:rsid w:val="002333E5"/>
    <w:rsid w:val="00245403"/>
    <w:rsid w:val="002465FB"/>
    <w:rsid w:val="0025742B"/>
    <w:rsid w:val="0025753A"/>
    <w:rsid w:val="002578CB"/>
    <w:rsid w:val="00266E72"/>
    <w:rsid w:val="00295FE5"/>
    <w:rsid w:val="002B3D65"/>
    <w:rsid w:val="002C3D85"/>
    <w:rsid w:val="002E34B9"/>
    <w:rsid w:val="002E38E4"/>
    <w:rsid w:val="002E3C3A"/>
    <w:rsid w:val="003163F3"/>
    <w:rsid w:val="00321881"/>
    <w:rsid w:val="003255D3"/>
    <w:rsid w:val="003A07C4"/>
    <w:rsid w:val="003A0ABF"/>
    <w:rsid w:val="003A7107"/>
    <w:rsid w:val="003A7370"/>
    <w:rsid w:val="003D4264"/>
    <w:rsid w:val="003F78D1"/>
    <w:rsid w:val="00411599"/>
    <w:rsid w:val="0041722C"/>
    <w:rsid w:val="00430B73"/>
    <w:rsid w:val="00435F3C"/>
    <w:rsid w:val="00440CB0"/>
    <w:rsid w:val="00484A90"/>
    <w:rsid w:val="004965AD"/>
    <w:rsid w:val="004973DE"/>
    <w:rsid w:val="004A16C6"/>
    <w:rsid w:val="005279A5"/>
    <w:rsid w:val="00544F48"/>
    <w:rsid w:val="00560C5F"/>
    <w:rsid w:val="005A2E76"/>
    <w:rsid w:val="005B413C"/>
    <w:rsid w:val="005D3BC9"/>
    <w:rsid w:val="005E17A2"/>
    <w:rsid w:val="005E3958"/>
    <w:rsid w:val="005F7DCF"/>
    <w:rsid w:val="00616786"/>
    <w:rsid w:val="00625CA6"/>
    <w:rsid w:val="006457E5"/>
    <w:rsid w:val="006552A1"/>
    <w:rsid w:val="00682732"/>
    <w:rsid w:val="00696B4A"/>
    <w:rsid w:val="006A43E4"/>
    <w:rsid w:val="006B72AE"/>
    <w:rsid w:val="007012AC"/>
    <w:rsid w:val="007219CC"/>
    <w:rsid w:val="007249F5"/>
    <w:rsid w:val="00776EC3"/>
    <w:rsid w:val="00784673"/>
    <w:rsid w:val="00794D14"/>
    <w:rsid w:val="007C7656"/>
    <w:rsid w:val="00817EA5"/>
    <w:rsid w:val="00857939"/>
    <w:rsid w:val="00882575"/>
    <w:rsid w:val="00891F87"/>
    <w:rsid w:val="008C3DF3"/>
    <w:rsid w:val="008D10D3"/>
    <w:rsid w:val="008F6970"/>
    <w:rsid w:val="00902A79"/>
    <w:rsid w:val="00902F18"/>
    <w:rsid w:val="0091145F"/>
    <w:rsid w:val="00914839"/>
    <w:rsid w:val="00933D97"/>
    <w:rsid w:val="00957E56"/>
    <w:rsid w:val="009610BC"/>
    <w:rsid w:val="0099542A"/>
    <w:rsid w:val="009C05F8"/>
    <w:rsid w:val="009D2606"/>
    <w:rsid w:val="00A01DAA"/>
    <w:rsid w:val="00A04360"/>
    <w:rsid w:val="00A22003"/>
    <w:rsid w:val="00A236A4"/>
    <w:rsid w:val="00A30E10"/>
    <w:rsid w:val="00A50D52"/>
    <w:rsid w:val="00A56F0C"/>
    <w:rsid w:val="00A57D73"/>
    <w:rsid w:val="00A742FA"/>
    <w:rsid w:val="00AA35F8"/>
    <w:rsid w:val="00AC37CE"/>
    <w:rsid w:val="00AC5AFE"/>
    <w:rsid w:val="00AE13AB"/>
    <w:rsid w:val="00AE7A1B"/>
    <w:rsid w:val="00AF20F9"/>
    <w:rsid w:val="00B47197"/>
    <w:rsid w:val="00B564E6"/>
    <w:rsid w:val="00B6440C"/>
    <w:rsid w:val="00BB50AC"/>
    <w:rsid w:val="00BE6905"/>
    <w:rsid w:val="00BF7065"/>
    <w:rsid w:val="00C04CDB"/>
    <w:rsid w:val="00C12A27"/>
    <w:rsid w:val="00C45D50"/>
    <w:rsid w:val="00C477E0"/>
    <w:rsid w:val="00C772D5"/>
    <w:rsid w:val="00C91280"/>
    <w:rsid w:val="00CB0723"/>
    <w:rsid w:val="00CC1EF9"/>
    <w:rsid w:val="00CD2DBD"/>
    <w:rsid w:val="00CE6E63"/>
    <w:rsid w:val="00D10345"/>
    <w:rsid w:val="00D14A35"/>
    <w:rsid w:val="00D418D2"/>
    <w:rsid w:val="00D52757"/>
    <w:rsid w:val="00D54B8E"/>
    <w:rsid w:val="00D6309D"/>
    <w:rsid w:val="00DB05B0"/>
    <w:rsid w:val="00DB76FB"/>
    <w:rsid w:val="00E14D9C"/>
    <w:rsid w:val="00E165B3"/>
    <w:rsid w:val="00E20C3D"/>
    <w:rsid w:val="00E2786A"/>
    <w:rsid w:val="00E42D1A"/>
    <w:rsid w:val="00E62D75"/>
    <w:rsid w:val="00E63BC3"/>
    <w:rsid w:val="00E66D15"/>
    <w:rsid w:val="00ED2187"/>
    <w:rsid w:val="00EF0660"/>
    <w:rsid w:val="00F03845"/>
    <w:rsid w:val="00F225B3"/>
    <w:rsid w:val="00F23698"/>
    <w:rsid w:val="00F42430"/>
    <w:rsid w:val="00F431E9"/>
    <w:rsid w:val="00F50975"/>
    <w:rsid w:val="00F511BC"/>
    <w:rsid w:val="00F5343E"/>
    <w:rsid w:val="00F55A5F"/>
    <w:rsid w:val="00F67B62"/>
    <w:rsid w:val="00F71601"/>
    <w:rsid w:val="00FA0B8A"/>
    <w:rsid w:val="00FA141A"/>
    <w:rsid w:val="00FC3E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FD79D4"/>
  <w15:chartTrackingRefBased/>
  <w15:docId w15:val="{D4BC2137-2DEF-461C-8C2A-2971E269D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84A9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qFormat/>
    <w:rsid w:val="009C05F8"/>
    <w:rPr>
      <w:color w:val="0563C1" w:themeColor="hyperlink"/>
      <w:u w:val="single"/>
    </w:rPr>
  </w:style>
  <w:style w:type="paragraph" w:styleId="a4">
    <w:name w:val="header"/>
    <w:basedOn w:val="a"/>
    <w:link w:val="a5"/>
    <w:uiPriority w:val="99"/>
    <w:unhideWhenUsed/>
    <w:rsid w:val="00616786"/>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616786"/>
    <w:rPr>
      <w:sz w:val="18"/>
      <w:szCs w:val="18"/>
    </w:rPr>
  </w:style>
  <w:style w:type="paragraph" w:styleId="a6">
    <w:name w:val="footer"/>
    <w:basedOn w:val="a"/>
    <w:link w:val="a7"/>
    <w:uiPriority w:val="99"/>
    <w:unhideWhenUsed/>
    <w:rsid w:val="00616786"/>
    <w:pPr>
      <w:tabs>
        <w:tab w:val="center" w:pos="4153"/>
        <w:tab w:val="right" w:pos="8306"/>
      </w:tabs>
      <w:snapToGrid w:val="0"/>
      <w:jc w:val="left"/>
    </w:pPr>
    <w:rPr>
      <w:sz w:val="18"/>
      <w:szCs w:val="18"/>
    </w:rPr>
  </w:style>
  <w:style w:type="character" w:customStyle="1" w:styleId="a7">
    <w:name w:val="页脚 字符"/>
    <w:basedOn w:val="a0"/>
    <w:link w:val="a6"/>
    <w:uiPriority w:val="99"/>
    <w:rsid w:val="00616786"/>
    <w:rPr>
      <w:sz w:val="18"/>
      <w:szCs w:val="18"/>
    </w:rPr>
  </w:style>
  <w:style w:type="character" w:styleId="a8">
    <w:name w:val="Unresolved Mention"/>
    <w:basedOn w:val="a0"/>
    <w:uiPriority w:val="99"/>
    <w:semiHidden/>
    <w:unhideWhenUsed/>
    <w:rsid w:val="008C3DF3"/>
    <w:rPr>
      <w:color w:val="605E5C"/>
      <w:shd w:val="clear" w:color="auto" w:fill="E1DFDD"/>
    </w:rPr>
  </w:style>
  <w:style w:type="character" w:styleId="a9">
    <w:name w:val="FollowedHyperlink"/>
    <w:basedOn w:val="a0"/>
    <w:uiPriority w:val="99"/>
    <w:semiHidden/>
    <w:unhideWhenUsed/>
    <w:rsid w:val="002E3C3A"/>
    <w:rPr>
      <w:color w:val="954F72" w:themeColor="followedHyperlink"/>
      <w:u w:val="single"/>
    </w:rPr>
  </w:style>
  <w:style w:type="paragraph" w:styleId="aa">
    <w:name w:val="Normal (Web)"/>
    <w:basedOn w:val="a"/>
    <w:uiPriority w:val="99"/>
    <w:semiHidden/>
    <w:unhideWhenUsed/>
    <w:rsid w:val="00CE6E63"/>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724834">
      <w:bodyDiv w:val="1"/>
      <w:marLeft w:val="0"/>
      <w:marRight w:val="0"/>
      <w:marTop w:val="0"/>
      <w:marBottom w:val="0"/>
      <w:divBdr>
        <w:top w:val="none" w:sz="0" w:space="0" w:color="auto"/>
        <w:left w:val="none" w:sz="0" w:space="0" w:color="auto"/>
        <w:bottom w:val="none" w:sz="0" w:space="0" w:color="auto"/>
        <w:right w:val="none" w:sz="0" w:space="0" w:color="auto"/>
      </w:divBdr>
    </w:div>
    <w:div w:id="1156649606">
      <w:bodyDiv w:val="1"/>
      <w:marLeft w:val="0"/>
      <w:marRight w:val="0"/>
      <w:marTop w:val="0"/>
      <w:marBottom w:val="0"/>
      <w:divBdr>
        <w:top w:val="none" w:sz="0" w:space="0" w:color="auto"/>
        <w:left w:val="none" w:sz="0" w:space="0" w:color="auto"/>
        <w:bottom w:val="none" w:sz="0" w:space="0" w:color="auto"/>
        <w:right w:val="none" w:sz="0" w:space="0" w:color="auto"/>
      </w:divBdr>
    </w:div>
    <w:div w:id="1341664819">
      <w:bodyDiv w:val="1"/>
      <w:marLeft w:val="0"/>
      <w:marRight w:val="0"/>
      <w:marTop w:val="0"/>
      <w:marBottom w:val="0"/>
      <w:divBdr>
        <w:top w:val="none" w:sz="0" w:space="0" w:color="auto"/>
        <w:left w:val="none" w:sz="0" w:space="0" w:color="auto"/>
        <w:bottom w:val="none" w:sz="0" w:space="0" w:color="auto"/>
        <w:right w:val="none" w:sz="0" w:space="0" w:color="auto"/>
      </w:divBdr>
      <w:divsChild>
        <w:div w:id="182479781">
          <w:marLeft w:val="0"/>
          <w:marRight w:val="0"/>
          <w:marTop w:val="0"/>
          <w:marBottom w:val="0"/>
          <w:divBdr>
            <w:top w:val="none" w:sz="0" w:space="0" w:color="auto"/>
            <w:left w:val="none" w:sz="0" w:space="0" w:color="auto"/>
            <w:bottom w:val="none" w:sz="0" w:space="0" w:color="auto"/>
            <w:right w:val="none" w:sz="0" w:space="0" w:color="auto"/>
          </w:divBdr>
          <w:divsChild>
            <w:div w:id="193349787">
              <w:marLeft w:val="0"/>
              <w:marRight w:val="0"/>
              <w:marTop w:val="0"/>
              <w:marBottom w:val="0"/>
              <w:divBdr>
                <w:top w:val="none" w:sz="0" w:space="0" w:color="auto"/>
                <w:left w:val="none" w:sz="0" w:space="0" w:color="auto"/>
                <w:bottom w:val="none" w:sz="0" w:space="0" w:color="auto"/>
                <w:right w:val="none" w:sz="0" w:space="0" w:color="auto"/>
              </w:divBdr>
              <w:divsChild>
                <w:div w:id="11127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925182">
      <w:bodyDiv w:val="1"/>
      <w:marLeft w:val="0"/>
      <w:marRight w:val="0"/>
      <w:marTop w:val="0"/>
      <w:marBottom w:val="0"/>
      <w:divBdr>
        <w:top w:val="none" w:sz="0" w:space="0" w:color="auto"/>
        <w:left w:val="none" w:sz="0" w:space="0" w:color="auto"/>
        <w:bottom w:val="none" w:sz="0" w:space="0" w:color="auto"/>
        <w:right w:val="none" w:sz="0" w:space="0" w:color="auto"/>
      </w:divBdr>
    </w:div>
    <w:div w:id="1407531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3A2855-C2EE-4E97-879B-84F249660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2</Pages>
  <Words>549</Words>
  <Characters>3130</Characters>
  <Application>Microsoft Office Word</Application>
  <DocSecurity>0</DocSecurity>
  <Lines>26</Lines>
  <Paragraphs>7</Paragraphs>
  <ScaleCrop>false</ScaleCrop>
  <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yichenmo</dc:creator>
  <cp:keywords/>
  <dc:description/>
  <cp:lastModifiedBy>墨 许</cp:lastModifiedBy>
  <cp:revision>149</cp:revision>
  <dcterms:created xsi:type="dcterms:W3CDTF">2020-02-24T02:36:00Z</dcterms:created>
  <dcterms:modified xsi:type="dcterms:W3CDTF">2023-06-09T15:19:00Z</dcterms:modified>
</cp:coreProperties>
</file>